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bookmarkStart w:id="0" w:name="_GoBack"/>
      <w:bookmarkEnd w:id="0"/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1D7DA13B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3814E5" w:rsidRPr="003814E5">
          <w:rPr>
            <w:rStyle w:val="Hyperlink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Heading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Heading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6732F6DE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29359BF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0,</w:t>
            </w:r>
          </w:p>
          <w:p w14:paraId="08ACE2C5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6B844E1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4DB4E73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301692B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8,</w:t>
            </w:r>
          </w:p>
          <w:p w14:paraId="6D07C56E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5C9869FF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5E27374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200,</w:t>
            </w:r>
          </w:p>
          <w:p w14:paraId="218057E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53B8890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696E1BD9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402F3E2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440,</w:t>
            </w:r>
          </w:p>
          <w:p w14:paraId="6F7054B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5FF4C12B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4BA3768C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5907B03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  <w:tc>
          <w:tcPr>
            <w:tcW w:w="5102" w:type="dxa"/>
          </w:tcPr>
          <w:p w14:paraId="170072F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07475C0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57A23A6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05A774A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</w:tbl>
    <w:p w14:paraId="3C1726A1" w14:textId="77777777" w:rsidR="006B68C1" w:rsidRPr="0041324D" w:rsidRDefault="006B68C1" w:rsidP="005B4F81">
      <w:pPr>
        <w:pStyle w:val="Heading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Strong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Strong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Strong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Strong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Strong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49EFA2B8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90,</w:t>
            </w:r>
          </w:p>
          <w:p w14:paraId="0942496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blue',</w:t>
            </w:r>
          </w:p>
          <w:p w14:paraId="4F05F497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hatchback',</w:t>
            </w:r>
          </w:p>
          <w:p w14:paraId="32852357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5DDEB5DA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90,</w:t>
            </w:r>
          </w:p>
          <w:p w14:paraId="43F351A6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1800 },</w:t>
            </w:r>
          </w:p>
          <w:p w14:paraId="689024E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hatchback',</w:t>
            </w:r>
          </w:p>
          <w:p w14:paraId="7CE44BF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blue' },</w:t>
            </w:r>
          </w:p>
          <w:p w14:paraId="5D44313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79FFF0F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110,</w:t>
            </w:r>
          </w:p>
          <w:p w14:paraId="6ACBB66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grey',</w:t>
            </w:r>
          </w:p>
          <w:p w14:paraId="2422621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coupe',</w:t>
            </w:r>
          </w:p>
          <w:p w14:paraId="561AEFBD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673520A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120,</w:t>
            </w:r>
          </w:p>
          <w:p w14:paraId="7C32192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2400 },</w:t>
            </w:r>
          </w:p>
          <w:p w14:paraId="28FCDF3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coupe',</w:t>
            </w:r>
          </w:p>
          <w:p w14:paraId="080D05CC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grey' },</w:t>
            </w:r>
          </w:p>
          <w:p w14:paraId="76A4266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150356">
        <w:rPr>
          <w:bCs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BD116F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752B90">
              <w:rPr>
                <w:rFonts w:cstheme="minorHAnsi"/>
                <w:b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150356" w:rsidRDefault="00150356" w:rsidP="00BD35DA">
            <w:pPr>
              <w:spacing w:before="0" w:after="0"/>
            </w:pPr>
            <w:r w:rsidRPr="00150356">
              <w:t>[{"name":"Isacc","level":25,"items":["Apple","</w:t>
            </w:r>
            <w:r w:rsidRPr="00150356">
              <w:rPr>
                <w:noProof/>
              </w:rPr>
              <w:t>GravityGun</w:t>
            </w:r>
            <w:r w:rsidRPr="00150356">
              <w:t>"]},{"name":"Derek","level":12,"items":["</w:t>
            </w:r>
            <w:r w:rsidRPr="00150356">
              <w:rPr>
                <w:noProof/>
              </w:rPr>
              <w:t>BarrelVest</w:t>
            </w:r>
            <w:r w:rsidRPr="00150356">
              <w:t>","</w:t>
            </w:r>
            <w:r w:rsidRPr="00150356">
              <w:rPr>
                <w:noProof/>
              </w:rPr>
              <w:t>DestructionSword</w:t>
            </w:r>
            <w:r w:rsidRPr="00150356"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752B90" w:rsidRDefault="00150356" w:rsidP="00BD35DA">
            <w:pPr>
              <w:rPr>
                <w:rFonts w:cstheme="minorHAnsi"/>
                <w:b/>
              </w:rPr>
            </w:pPr>
            <w:r w:rsidRPr="00752B90">
              <w:rPr>
                <w:rFonts w:cstheme="minorHAnsi"/>
                <w:b/>
              </w:rPr>
              <w:t>[</w:t>
            </w:r>
            <w:r w:rsidRPr="00752B90">
              <w:rPr>
                <w:rFonts w:cstheme="minorHAnsi"/>
                <w:b/>
                <w:noProof/>
              </w:rPr>
              <w:t xml:space="preserve">'Jake </w:t>
            </w:r>
            <w:r w:rsidRPr="00752B90">
              <w:rPr>
                <w:rFonts w:cstheme="minorHAnsi"/>
                <w:b/>
              </w:rPr>
              <w:t xml:space="preserve">/ 1000 / Gauss, </w:t>
            </w:r>
            <w:r w:rsidRPr="00752B90">
              <w:rPr>
                <w:rFonts w:cstheme="minorHAnsi"/>
                <w:b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150356" w:rsidRDefault="00150356" w:rsidP="00BD35DA">
            <w:pPr>
              <w:rPr>
                <w:bCs/>
              </w:rPr>
            </w:pPr>
            <w:r w:rsidRPr="00150356">
              <w:rPr>
                <w:bCs/>
              </w:rPr>
              <w:t>[{"name":"Jake","level":1000,"items":["Gauss","</w:t>
            </w:r>
            <w:r w:rsidRPr="00150356">
              <w:rPr>
                <w:bCs/>
                <w:noProof/>
              </w:rPr>
              <w:t>HolidayGrenade</w:t>
            </w:r>
            <w:r w:rsidRPr="00150356">
              <w:rPr>
                <w:bCs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1DCB0072">
            <wp:extent cx="3376348" cy="4413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251378FE">
            <wp:extent cx="5178425" cy="1173480"/>
            <wp:effectExtent l="0" t="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proofErr w:type="spellStart"/>
      <w:r w:rsidR="00AD1288" w:rsidRPr="00AD1288">
        <w:rPr>
          <w:rStyle w:val="Hyperlink"/>
        </w:rPr>
        <w:t>destructuring</w:t>
      </w:r>
      <w:proofErr w:type="spellEnd"/>
      <w:r w:rsidR="00AD1288" w:rsidRPr="00AD1288">
        <w:rPr>
          <w:rStyle w:val="Hyperlink"/>
        </w:rPr>
        <w:t xml:space="preserve">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proofErr w:type="spellStart"/>
      <w:r w:rsidR="001A4126" w:rsidRPr="003A4FE9">
        <w:rPr>
          <w:b/>
        </w:rPr>
        <w:t>destructuring</w:t>
      </w:r>
      <w:proofErr w:type="spellEnd"/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2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0BE32A1A">
            <wp:extent cx="4654781" cy="251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4AD182A0">
            <wp:extent cx="4946264" cy="139973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7129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18EFF4CF" w14:textId="77777777" w:rsidR="00150356" w:rsidRPr="00150356" w:rsidRDefault="00150356" w:rsidP="00150356">
      <w:pPr>
        <w:pStyle w:val="ListParagraph"/>
        <w:rPr>
          <w:lang w:val="bg-BG"/>
        </w:rPr>
      </w:pPr>
    </w:p>
    <w:p w14:paraId="488F648B" w14:textId="77777777" w:rsidR="00150356" w:rsidRPr="00150356" w:rsidRDefault="00111874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ACA7277">
            <wp:extent cx="4246878" cy="4038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9659"/>
                    <a:stretch/>
                  </pic:blipFill>
                  <pic:spPr bwMode="auto">
                    <a:xfrm>
                      <a:off x="0" y="0"/>
                      <a:ext cx="4374453" cy="41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Heading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>[</w:t>
            </w: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Sample Product | 1000',</w:t>
            </w:r>
          </w:p>
          <w:p w14:paraId="7314A586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Orange | 2',</w:t>
            </w:r>
          </w:p>
          <w:p w14:paraId="7A1F068E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Peach | 1',</w:t>
            </w:r>
          </w:p>
          <w:p w14:paraId="134B5F9D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Orange | 3',</w:t>
            </w:r>
          </w:p>
          <w:p w14:paraId="4D9FBE69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 xml:space="preserve">| </w:t>
            </w:r>
            <w:proofErr w:type="spellStart"/>
            <w:r w:rsidRPr="00752B90">
              <w:rPr>
                <w:rFonts w:ascii="Consolas" w:hAnsi="Consolas"/>
                <w:b/>
                <w:lang w:val="de-DE"/>
              </w:rPr>
              <w:t>Peach</w:t>
            </w:r>
            <w:proofErr w:type="spellEnd"/>
            <w:r w:rsidRPr="00752B90">
              <w:rPr>
                <w:rFonts w:ascii="Consolas" w:hAnsi="Consolas"/>
                <w:b/>
                <w:lang w:val="de-DE"/>
              </w:rPr>
              <w:t xml:space="preserve"> | 2',</w:t>
            </w:r>
          </w:p>
          <w:p w14:paraId="04589AB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Sample Product | 1000.1',</w:t>
            </w:r>
          </w:p>
          <w:p w14:paraId="5634066B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Sample Product -&gt; 100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4E67D413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Orange -&gt; 2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003FBE2A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Peach -&gt; 1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286EFBE5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 xml:space="preserve">Burger -&gt; 1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New York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</w:t>
      </w:r>
      <w:proofErr w:type="spellStart"/>
      <w:r w:rsidR="00150356" w:rsidRPr="00150356">
        <w:rPr>
          <w:rStyle w:val="CodeChar"/>
        </w:rPr>
        <w:t>productName</w:t>
      </w:r>
      <w:proofErr w:type="spellEnd"/>
      <w:r w:rsidR="00150356" w:rsidRPr="00150356">
        <w:rPr>
          <w:rStyle w:val="CodeChar"/>
        </w:rPr>
        <w:t>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['Appricot : 20.4',</w:t>
            </w:r>
          </w:p>
          <w:p w14:paraId="355DC7A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lastRenderedPageBreak/>
              <w:t>'Fridge : 1500',</w:t>
            </w:r>
          </w:p>
          <w:p w14:paraId="69C1A97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V : 1499',</w:t>
            </w:r>
          </w:p>
          <w:p w14:paraId="458EF280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Deodorant : 10',</w:t>
            </w:r>
          </w:p>
          <w:p w14:paraId="17FA0227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Boiler : 300',</w:t>
            </w:r>
          </w:p>
          <w:p w14:paraId="6D3149F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pple : 1.25',</w:t>
            </w:r>
          </w:p>
          <w:p w14:paraId="16F0551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nti-Bug Spray : 15',</w:t>
            </w:r>
          </w:p>
          <w:p w14:paraId="1CFE0A1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-Shirt : 10']</w:t>
            </w:r>
          </w:p>
          <w:p w14:paraId="58D5AB95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</w:p>
          <w:p w14:paraId="182458CF" w14:textId="77777777" w:rsidR="00150356" w:rsidRPr="00E508DA" w:rsidRDefault="00150356" w:rsidP="00BD35D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A</w:t>
            </w:r>
          </w:p>
          <w:p w14:paraId="6BA56E5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Anti-Bug Spray: 15</w:t>
            </w:r>
          </w:p>
          <w:p w14:paraId="4485FC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le: 1.25</w:t>
            </w:r>
          </w:p>
          <w:p w14:paraId="6333D99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ricot: 20.4</w:t>
            </w:r>
          </w:p>
          <w:p w14:paraId="5730618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761B78A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oiler: 300</w:t>
            </w:r>
          </w:p>
          <w:p w14:paraId="16F0600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D</w:t>
            </w:r>
          </w:p>
          <w:p w14:paraId="1E9FEF3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Deodorant: 10</w:t>
            </w:r>
          </w:p>
          <w:p w14:paraId="78A7E2B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F</w:t>
            </w:r>
          </w:p>
          <w:p w14:paraId="5BB0B3D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Fridge: 1500</w:t>
            </w:r>
          </w:p>
          <w:p w14:paraId="24EFE53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T</w:t>
            </w:r>
          </w:p>
          <w:p w14:paraId="223A66D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-Shirt: 10</w:t>
            </w:r>
          </w:p>
          <w:p w14:paraId="3587645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150356" w:rsidRDefault="00150356" w:rsidP="00BD35DA">
            <w:pPr>
              <w:spacing w:before="0" w:after="0"/>
              <w:rPr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['Banana : 2',</w:t>
            </w:r>
          </w:p>
          <w:p w14:paraId="24D06F9A" w14:textId="2DEC9F06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spberry P : 4999',</w:t>
            </w:r>
          </w:p>
          <w:p w14:paraId="6414D25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ex : 100000',</w:t>
            </w:r>
          </w:p>
          <w:p w14:paraId="0DD5444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lon : 10',</w:t>
            </w:r>
          </w:p>
          <w:p w14:paraId="49A8D28C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li Car : 2000000',</w:t>
            </w:r>
          </w:p>
          <w:p w14:paraId="6CA229A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Pesho : 0.000001',</w:t>
            </w:r>
          </w:p>
          <w:p w14:paraId="242437D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B</w:t>
            </w:r>
          </w:p>
          <w:p w14:paraId="30626AB4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Banana: 2</w:t>
            </w:r>
          </w:p>
          <w:p w14:paraId="4AA437B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rrel: 10</w:t>
            </w:r>
          </w:p>
          <w:p w14:paraId="18F9FD1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P</w:t>
            </w:r>
          </w:p>
          <w:p w14:paraId="496E0E47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Pesho: 0.000001</w:t>
            </w:r>
          </w:p>
          <w:p w14:paraId="1E268DD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R</w:t>
            </w:r>
          </w:p>
          <w:p w14:paraId="481D29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li Car: 2000000</w:t>
            </w:r>
          </w:p>
          <w:p w14:paraId="21CD377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spberry P: 4999</w:t>
            </w:r>
          </w:p>
          <w:p w14:paraId="58D68E2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ex: 100000</w:t>
            </w:r>
          </w:p>
          <w:p w14:paraId="3A183C8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lon: 10</w:t>
            </w:r>
          </w:p>
          <w:p w14:paraId="4ED77A2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Heading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headings,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proofErr w:type="spellStart"/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</w:t>
      </w:r>
      <w:proofErr w:type="spellEnd"/>
      <w:r w:rsidRPr="00603BE2">
        <w:rPr>
          <w:rFonts w:ascii="Consolas" w:hAnsi="Consolas"/>
          <w:b/>
        </w:rPr>
        <w:t>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3CF4C0D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Sofia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Beijing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{"Town":"Sofia",</w:t>
            </w:r>
          </w:p>
          <w:p w14:paraId="50F1125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atitude":42.7,</w:t>
            </w:r>
          </w:p>
          <w:p w14:paraId="4B59C03E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ongitude":23.32</w:t>
            </w:r>
          </w:p>
          <w:p w14:paraId="4D30DCA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},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br/>
            </w:r>
            <w:r w:rsidRPr="00E508DA">
              <w:rPr>
                <w:rFonts w:ascii="Consolas" w:hAnsi="Consolas"/>
                <w:b/>
                <w:noProof/>
              </w:rPr>
              <w:t xml:space="preserve">{"Town":"Beijing", </w:t>
            </w:r>
          </w:p>
          <w:p w14:paraId="668D82C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 xml:space="preserve">"Latitude":39.91, </w:t>
            </w:r>
          </w:p>
          <w:p w14:paraId="5DDEE82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>"Longitude":116.36</w:t>
            </w:r>
          </w:p>
          <w:p w14:paraId="4B7D1488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508DA">
              <w:rPr>
                <w:rFonts w:ascii="Consolas" w:hAnsi="Consolas"/>
                <w:b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2A1C956C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Velik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Turnov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Monatevide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{"Town":"Veliko Turnovo",</w:t>
            </w:r>
          </w:p>
          <w:p w14:paraId="20719CE7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atitude":43.08,</w:t>
            </w:r>
          </w:p>
          <w:p w14:paraId="419D0CC1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ongitude":25.62</w:t>
            </w:r>
          </w:p>
          <w:p w14:paraId="40FF22DA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},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br/>
            </w:r>
            <w:r w:rsidRPr="0099086A">
              <w:rPr>
                <w:rFonts w:ascii="Consolas" w:hAnsi="Consolas"/>
                <w:b/>
                <w:noProof/>
              </w:rPr>
              <w:t>{"Town":"Monatevideo",</w:t>
            </w:r>
          </w:p>
          <w:p w14:paraId="16E8DDC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atitude":34.5,</w:t>
            </w:r>
          </w:p>
          <w:p w14:paraId="7E90502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ongitude":56.11</w:t>
            </w:r>
          </w:p>
          <w:p w14:paraId="015F47CE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086A">
              <w:rPr>
                <w:rFonts w:ascii="Consolas" w:hAnsi="Consolas"/>
                <w:b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Heading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 xml:space="preserve">let rect = </w:t>
            </w:r>
            <w:r w:rsidR="005D5AF2">
              <w:t>r</w:t>
            </w:r>
            <w:r>
              <w:t>ectangle(4, 5, 'red');</w:t>
            </w:r>
          </w:p>
          <w:p w14:paraId="66FC6128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 w14:paraId="7B281897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 w14:paraId="4C44499F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 w14:paraId="72C940D6" w14:textId="77777777" w:rsidR="006B3689" w:rsidRDefault="006B3689" w:rsidP="000B68E0">
            <w:pPr>
              <w:pStyle w:val="Code"/>
            </w:pPr>
            <w: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4</w:t>
            </w:r>
          </w:p>
          <w:p w14:paraId="1B519104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5</w:t>
            </w:r>
          </w:p>
          <w:p w14:paraId="23350F23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Red</w:t>
            </w:r>
          </w:p>
          <w:p w14:paraId="45926C89" w14:textId="77777777" w:rsidR="006B3689" w:rsidRDefault="006B3689" w:rsidP="000B68E0">
            <w:pPr>
              <w:pStyle w:val="Code"/>
            </w:pPr>
            <w: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Sample 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let list = </w:t>
            </w:r>
            <w:r w:rsidR="004C49F2">
              <w:rPr>
                <w:rFonts w:ascii="Consolas" w:hAnsi="Consolas"/>
                <w:b/>
                <w:noProof/>
              </w:rPr>
              <w:t>createSorted</w:t>
            </w:r>
            <w:r w:rsidRPr="005410AD">
              <w:rPr>
                <w:rFonts w:ascii="Consolas" w:hAnsi="Consolas"/>
                <w:b/>
                <w:noProof/>
              </w:rPr>
              <w:t>List();</w:t>
            </w:r>
          </w:p>
          <w:p w14:paraId="32C8E43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5);</w:t>
            </w:r>
          </w:p>
          <w:p w14:paraId="5FE7122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6);</w:t>
            </w:r>
          </w:p>
          <w:p w14:paraId="3EB040A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list.add(7);</w:t>
            </w:r>
          </w:p>
          <w:p w14:paraId="0AAD226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console.log(list.get(1)); </w:t>
            </w:r>
          </w:p>
          <w:p w14:paraId="2F0CC9AB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remove(1);</w:t>
            </w:r>
          </w:p>
          <w:p w14:paraId="18A1643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6</w:t>
            </w:r>
          </w:p>
          <w:p w14:paraId="26B52F0F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5C8B7959" w14:textId="77777777" w:rsidR="006B3689" w:rsidRPr="000C0036" w:rsidRDefault="006B3689" w:rsidP="006B3689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6DBB2FF5" w14:textId="77777777" w:rsidR="006B3689" w:rsidRPr="000C0036" w:rsidRDefault="006B3689" w:rsidP="006B3689">
      <w:pPr>
        <w:rPr>
          <w:rFonts w:ascii="Consolas" w:hAnsi="Consolas"/>
          <w:b/>
          <w:lang w:val="bg-BG"/>
        </w:rPr>
      </w:pP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0C0036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fireball</w:t>
            </w:r>
          </w:p>
          <w:p w14:paraId="393CBC89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thunder</w:t>
            </w:r>
          </w:p>
          <w:p w14:paraId="6A19ADAE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light</w:t>
            </w:r>
          </w:p>
          <w:p w14:paraId="7628EB36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2 slashes at the foe!</w:t>
            </w:r>
          </w:p>
          <w:p w14:paraId="1AD47240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9</w:t>
            </w:r>
          </w:p>
          <w:p w14:paraId="632FCFFF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7</w:t>
            </w:r>
          </w:p>
          <w:p w14:paraId="3C4B662B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4D02539">
            <wp:extent cx="6626225" cy="8251825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251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lastRenderedPageBreak/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3,</w:t>
            </w:r>
          </w:p>
          <w:p w14:paraId="550025C5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01B5E4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 xml:space="preserve">,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5,</w:t>
            </w:r>
          </w:p>
          <w:p w14:paraId="264508FC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,</w:t>
            </w:r>
          </w:p>
          <w:p w14:paraId="41767D12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79A8E6F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*',</w:t>
            </w:r>
          </w:p>
          <w:p w14:paraId="5FB274B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771011F0" w14:textId="0FDF230D" w:rsid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</w:p>
    <w:p w14:paraId="7E506536" w14:textId="6D47D15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7737A34A" w14:textId="2C804B3D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50D338A7" w14:textId="5231422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lastRenderedPageBreak/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7,</w:t>
            </w:r>
          </w:p>
          <w:p w14:paraId="300616E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3,</w:t>
            </w:r>
          </w:p>
          <w:p w14:paraId="74AAA3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8,</w:t>
            </w:r>
          </w:p>
          <w:p w14:paraId="514C1C7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81666E" w:rsidRDefault="00BD35DA" w:rsidP="00BD35DA"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15,</w:t>
            </w:r>
          </w:p>
          <w:p w14:paraId="34D266AE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2E22E8" w14:textId="77777777" w:rsidR="00F23ED8" w:rsidRDefault="00F23ED8" w:rsidP="008068A2">
      <w:pPr>
        <w:spacing w:after="0" w:line="240" w:lineRule="auto"/>
      </w:pPr>
      <w:r>
        <w:separator/>
      </w:r>
    </w:p>
  </w:endnote>
  <w:endnote w:type="continuationSeparator" w:id="0">
    <w:p w14:paraId="4DD39006" w14:textId="77777777" w:rsidR="00F23ED8" w:rsidRDefault="00F23E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FAD90" w14:textId="77777777" w:rsidR="00BD35DA" w:rsidRDefault="00F23ED8" w:rsidP="004E4C1E">
    <w:pPr>
      <w:pStyle w:val="Footer"/>
    </w:pPr>
    <w:r>
      <w:rPr>
        <w:noProof/>
      </w:rPr>
      <w:pict w14:anchorId="5718542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&#13;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8CE6A15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4B2E7DD">
        <v:line id="Straight Connector 19" o:spid="_x0000_s2050" style="position:absolute;flip:y;z-index:251622400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" strokecolor="#984807" strokeweight="1pt">
          <v:stroke endcap="round"/>
        </v:line>
      </w:pict>
    </w:r>
    <w:r>
      <w:rPr>
        <w:noProof/>
      </w:rPr>
      <w:pict w14:anchorId="3CE5EB7E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" filled="f" stroked="f" strokeweight=".5pt">
          <v:textbox inset="0,0,0,0">
            <w:txbxContent>
              <w:p w14:paraId="1C67F1F1" w14:textId="77777777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4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1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494FFD" w14:textId="77777777" w:rsidR="00F23ED8" w:rsidRDefault="00F23ED8" w:rsidP="008068A2">
      <w:pPr>
        <w:spacing w:after="0" w:line="240" w:lineRule="auto"/>
      </w:pPr>
      <w:r>
        <w:separator/>
      </w:r>
    </w:p>
  </w:footnote>
  <w:footnote w:type="continuationSeparator" w:id="0">
    <w:p w14:paraId="6F5B1FE2" w14:textId="77777777" w:rsidR="00F23ED8" w:rsidRDefault="00F23E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12"/>
  </w:num>
  <w:num w:numId="6">
    <w:abstractNumId w:val="4"/>
  </w:num>
  <w:num w:numId="7">
    <w:abstractNumId w:val="2"/>
  </w:num>
  <w:num w:numId="8">
    <w:abstractNumId w:val="11"/>
  </w:num>
  <w:num w:numId="9">
    <w:abstractNumId w:val="8"/>
  </w:num>
  <w:num w:numId="10">
    <w:abstractNumId w:val="3"/>
  </w:num>
  <w:num w:numId="11">
    <w:abstractNumId w:val="10"/>
  </w:num>
  <w:num w:numId="12">
    <w:abstractNumId w:val="9"/>
  </w:num>
  <w:num w:numId="1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4D6"/>
    <w:rsid w:val="00491748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3ED8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,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D16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mozilla.org/en-US/docs/Web/JavaScript/Reference/Operators/Conditional_Operat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841094-FC75-9C45-A11F-66026961A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523</Words>
  <Characters>14385</Characters>
  <Application>Microsoft Office Word</Application>
  <DocSecurity>0</DocSecurity>
  <Lines>119</Lines>
  <Paragraphs>3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6:56:00Z</dcterms:created>
  <dcterms:modified xsi:type="dcterms:W3CDTF">2022-01-11T16:56:00Z</dcterms:modified>
  <cp:category>programming; education; software engineering; software development</cp:category>
</cp:coreProperties>
</file>